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F7B" w:rsidRDefault="00506566" w:rsidP="00506566">
      <w:pPr>
        <w:jc w:val="center"/>
        <w:rPr>
          <w:b/>
        </w:rPr>
      </w:pPr>
      <w:r>
        <w:rPr>
          <w:b/>
        </w:rPr>
        <w:t>Pork with Apples</w:t>
      </w:r>
    </w:p>
    <w:p w:rsidR="00506566" w:rsidRDefault="00506566" w:rsidP="00506566">
      <w:pPr>
        <w:jc w:val="center"/>
      </w:pPr>
      <w:r>
        <w:t>Serves 4 to 6</w:t>
      </w:r>
    </w:p>
    <w:p w:rsidR="00506566" w:rsidRDefault="00506566" w:rsidP="00506566">
      <w:pPr>
        <w:jc w:val="center"/>
      </w:pPr>
    </w:p>
    <w:p w:rsidR="00506566" w:rsidRDefault="00506566" w:rsidP="00506566"/>
    <w:p w:rsidR="00506566" w:rsidRDefault="00506566" w:rsidP="00506566">
      <w:r>
        <w:t>2 pound boneless pork loin</w:t>
      </w:r>
    </w:p>
    <w:p w:rsidR="00506566" w:rsidRDefault="00506566" w:rsidP="00506566">
      <w:r>
        <w:t>1 teaspoon salt</w:t>
      </w:r>
    </w:p>
    <w:p w:rsidR="00506566" w:rsidRDefault="00F939C4" w:rsidP="00506566">
      <w:r>
        <w:t>1/</w:t>
      </w:r>
      <w:r w:rsidR="00506566">
        <w:t>2 teaspoon freshly ground pepper</w:t>
      </w:r>
      <w:bookmarkStart w:id="0" w:name="_GoBack"/>
      <w:bookmarkEnd w:id="0"/>
    </w:p>
    <w:p w:rsidR="00506566" w:rsidRDefault="00F939C4" w:rsidP="00506566">
      <w:r>
        <w:t>1/</w:t>
      </w:r>
      <w:r w:rsidR="00506566">
        <w:t>2 teaspoons fennel seeds</w:t>
      </w:r>
    </w:p>
    <w:p w:rsidR="00506566" w:rsidRDefault="00506566" w:rsidP="00506566">
      <w:r>
        <w:t>1 shallot, chopped</w:t>
      </w:r>
    </w:p>
    <w:p w:rsidR="00506566" w:rsidRDefault="00506566" w:rsidP="00506566">
      <w:r>
        <w:t>2 large apples, cored and sliced</w:t>
      </w:r>
    </w:p>
    <w:p w:rsidR="00506566" w:rsidRDefault="00F939C4" w:rsidP="00506566">
      <w:r>
        <w:t>1/</w:t>
      </w:r>
      <w:r w:rsidR="00506566">
        <w:t>2 cup chicken stock</w:t>
      </w:r>
    </w:p>
    <w:p w:rsidR="00506566" w:rsidRDefault="00F939C4" w:rsidP="00506566">
      <w:r>
        <w:t>1/</w:t>
      </w:r>
      <w:r w:rsidR="00506566">
        <w:t>2 cup apple cider</w:t>
      </w:r>
    </w:p>
    <w:p w:rsidR="00506566" w:rsidRDefault="00506566" w:rsidP="00506566">
      <w:r>
        <w:t>1 cinnamon stick</w:t>
      </w:r>
    </w:p>
    <w:p w:rsidR="00506566" w:rsidRDefault="00506566" w:rsidP="00506566"/>
    <w:p w:rsidR="00506566" w:rsidRDefault="00506566" w:rsidP="00506566">
      <w:r>
        <w:t>Season pork with salt and pepper.</w:t>
      </w:r>
    </w:p>
    <w:p w:rsidR="00506566" w:rsidRDefault="00506566" w:rsidP="00506566">
      <w:r>
        <w:t>Pla</w:t>
      </w:r>
      <w:r w:rsidR="00F939C4">
        <w:t>c</w:t>
      </w:r>
      <w:r>
        <w:t>e pork and remaining ingredients into pressure cooker; secure lid.</w:t>
      </w:r>
    </w:p>
    <w:p w:rsidR="00506566" w:rsidRDefault="00506566" w:rsidP="00506566">
      <w:r>
        <w:t>When pressure is achieved, set timer for 50 minutes.</w:t>
      </w:r>
    </w:p>
    <w:p w:rsidR="00F939C4" w:rsidRDefault="00F939C4" w:rsidP="00506566">
      <w:r>
        <w:t>When cooking is complete and pressure is fully released, use caution opening lid.</w:t>
      </w:r>
    </w:p>
    <w:p w:rsidR="00506566" w:rsidRDefault="00F939C4" w:rsidP="00506566">
      <w:r>
        <w:t>R</w:t>
      </w:r>
      <w:r w:rsidR="00506566">
        <w:t>emove cinnamon stick.</w:t>
      </w:r>
    </w:p>
    <w:p w:rsidR="00506566" w:rsidRDefault="00506566" w:rsidP="00506566">
      <w:r>
        <w:t>Serve pork and apples on a platter with a ladle of cooking liquid.</w:t>
      </w:r>
    </w:p>
    <w:p w:rsidR="00506566" w:rsidRPr="00506566" w:rsidRDefault="00506566" w:rsidP="00506566"/>
    <w:sectPr w:rsidR="00506566" w:rsidRPr="005065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zA1NjI1MzAwNLJQ0lEKTi0uzszPAykwrAUAS1GJzCwAAAA="/>
  </w:docVars>
  <w:rsids>
    <w:rsidRoot w:val="00506566"/>
    <w:rsid w:val="00506566"/>
    <w:rsid w:val="00B07733"/>
    <w:rsid w:val="00BF7826"/>
    <w:rsid w:val="00ED7F7B"/>
    <w:rsid w:val="00F93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B4E5AD-ABEE-431E-BD1D-62ADA062B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2</cp:revision>
  <dcterms:created xsi:type="dcterms:W3CDTF">2019-09-27T15:10:00Z</dcterms:created>
  <dcterms:modified xsi:type="dcterms:W3CDTF">2019-09-27T15:10:00Z</dcterms:modified>
</cp:coreProperties>
</file>